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e4af4973037b193512bfeae4c30ec18484e888d"/>
    <w:p>
      <w:pPr>
        <w:pStyle w:val="Heading1"/>
      </w:pPr>
      <w:r>
        <w:t xml:space="preserve">Personal Statement: A Passionate Commitment to Meteorology in South Africa Cape Town</w:t>
      </w:r>
    </w:p>
    <w:p>
      <w:pPr>
        <w:pStyle w:val="FirstParagraph"/>
      </w:pPr>
      <w:r>
        <w:t xml:space="preserve">From the moment I first witnessed the dramatic shifts in weather over Table Mountain—where a sun-drenched morning can swiftly give way to a Cape Doctor windstorm—I knew my path lay in understanding and predicting our dynamic atmosphere. This profound connection to the skies above</w:t>
      </w:r>
      <w:r>
        <w:t xml:space="preserve"> </w:t>
      </w:r>
      <w:r>
        <w:rPr>
          <w:iCs/>
          <w:i/>
        </w:rPr>
        <w:t xml:space="preserve">South Africa Cape Town</w:t>
      </w:r>
      <w:r>
        <w:t xml:space="preserve"> </w:t>
      </w:r>
      <w:r>
        <w:t xml:space="preserve">is not merely professional; it is deeply personal, shaped by growing up amidst the unique climatic tapestry of the Western Cape. As I submit this</w:t>
      </w:r>
      <w:r>
        <w:t xml:space="preserve"> </w:t>
      </w:r>
      <w:r>
        <w:rPr>
          <w:bCs/>
          <w:b/>
        </w:rPr>
        <w:t xml:space="preserve">Personal Statement</w:t>
      </w:r>
      <w:r>
        <w:t xml:space="preserve">, I do so with unwavering dedication to becoming a skilled and compassionate</w:t>
      </w:r>
      <w:r>
        <w:t xml:space="preserve"> </w:t>
      </w:r>
      <w:r>
        <w:rPr>
          <w:bCs/>
          <w:b/>
        </w:rPr>
        <w:t xml:space="preserve">Meteorologist</w:t>
      </w:r>
      <w:r>
        <w:t xml:space="preserve">, committed to serving the communities of Cape Town and contributing meaningfully to weather science across South Africa.</w:t>
      </w:r>
    </w:p>
    <w:p>
      <w:pPr>
        <w:pStyle w:val="BodyText"/>
      </w:pPr>
      <w:r>
        <w:t xml:space="preserve">My academic journey began at the University of Cape Town (UCT), where I pursued a Bachelor of Science in Atmospheric Sciences, graduating with distinction. UCT’s proximity to diverse microclimates—from the arid Karoo fringes to the Atlantic coastline—provided an unparalleled laboratory for study. Courses like "Southern Hemisphere Climate Dynamics" and "Applied Synoptic Meteorology" were not abstract concepts; they were lessons learned while analyzing real-time data from Cape Town's weather stations during the intense drought of 2017-2018, a period that starkly highlighted the region’s climate vulnerability. I immersed myself in understanding how coastal upwelling, the Benguela Current, and orographic effects shape our local weather patterns—knowledge directly applicable to forecasting for</w:t>
      </w:r>
      <w:r>
        <w:t xml:space="preserve"> </w:t>
      </w:r>
      <w:r>
        <w:rPr>
          <w:iCs/>
          <w:i/>
        </w:rPr>
        <w:t xml:space="preserve">South Africa Cape Town</w:t>
      </w:r>
      <w:r>
        <w:t xml:space="preserve">. My honours research focused on improving short-term rainfall prediction models for the Cape Flats area, a region prone to flash flooding. This project required meticulous data analysis using Python and WRF model outputs, culminating in a paper presented at the South African Weather Service (SAWS) conference. It was here that I realized meteorology is not just about numbers; it’s about safeguarding lives and livelihoods.</w:t>
      </w:r>
    </w:p>
    <w:p>
      <w:pPr>
        <w:pStyle w:val="BodyText"/>
      </w:pPr>
      <w:r>
        <w:t xml:space="preserve">My professional experience further solidified my commitment to this field within the Cape Town context. As a Junior Meteorologist intern at SAWS’ Cape Town office, I supported the operational forecasting team during extreme weather events. One pivotal moment was assisting in the lead-up to a severe storm system in April 2023 that threatened coastal communities near False Bay. My role involved monitoring radar data, cross-referencing satellite imagery with ground observations from the Table Mountain National Park weather network, and helping draft public advisories for Cape Town’s emergency services. The tangible impact of accurate forecasts—knowing that our warnings directly contributed to safe evacuations from vulnerable areas like the Kalk Bay cliffs—was profoundly motivating. This experience underscored why I am specifically drawn to a</w:t>
      </w:r>
      <w:r>
        <w:t xml:space="preserve"> </w:t>
      </w:r>
      <w:r>
        <w:rPr>
          <w:bCs/>
          <w:b/>
        </w:rPr>
        <w:t xml:space="preserve">Meteorologist</w:t>
      </w:r>
      <w:r>
        <w:t xml:space="preserve"> </w:t>
      </w:r>
      <w:r>
        <w:t xml:space="preserve">career in</w:t>
      </w:r>
      <w:r>
        <w:t xml:space="preserve"> </w:t>
      </w:r>
      <w:r>
        <w:rPr>
          <w:iCs/>
          <w:i/>
        </w:rPr>
        <w:t xml:space="preserve">South Africa Cape Town</w:t>
      </w:r>
      <w:r>
        <w:t xml:space="preserve">: it’s where my skills intersect with urgent community needs, from managing drought risks for vineyards in Stellenbosch to anticipating fire weather conditions in the Cape Peninsula’s fynbos biome.</w:t>
      </w:r>
    </w:p>
    <w:p>
      <w:pPr>
        <w:pStyle w:val="BodyText"/>
      </w:pPr>
      <w:r>
        <w:t xml:space="preserve">Beyond technical proficiency, I bring a deep cultural understanding essential for effective meteorological work in</w:t>
      </w:r>
      <w:r>
        <w:t xml:space="preserve"> </w:t>
      </w:r>
      <w:r>
        <w:rPr>
          <w:iCs/>
          <w:i/>
        </w:rPr>
        <w:t xml:space="preserve">South Africa Cape Town</w:t>
      </w:r>
      <w:r>
        <w:t xml:space="preserve">. I actively engage with local community initiatives, such as volunteering with the Western Cape Water and Sanitation Department to educate informal settlement residents on weather-related safety protocols. This work emphasized that meteorology must be accessible and relevant to all South Africans—whether urban residents or farming communities in the Overberg. I recognize that climate change disproportionately affects vulnerable populations in our region, and as a</w:t>
      </w:r>
      <w:r>
        <w:t xml:space="preserve"> </w:t>
      </w:r>
      <w:r>
        <w:rPr>
          <w:bCs/>
          <w:b/>
        </w:rPr>
        <w:t xml:space="preserve">Meteorologist</w:t>
      </w:r>
      <w:r>
        <w:t xml:space="preserve">, I aim to bridge the gap between complex scientific data and actionable community support. My fluency in English, Afrikaans, and isiXhosa further enables me to communicate effectively across Cape Town’s diverse population, ensuring that critical weather information reaches everyone who needs it.</w:t>
      </w:r>
    </w:p>
    <w:p>
      <w:pPr>
        <w:pStyle w:val="BodyText"/>
      </w:pPr>
      <w:r>
        <w:t xml:space="preserve">Looking ahead, my goal is clear: to become a trusted leader in meteorology within</w:t>
      </w:r>
      <w:r>
        <w:t xml:space="preserve"> </w:t>
      </w:r>
      <w:r>
        <w:rPr>
          <w:iCs/>
          <w:i/>
        </w:rPr>
        <w:t xml:space="preserve">South Africa Cape Town</w:t>
      </w:r>
      <w:r>
        <w:t xml:space="preserve">. I am eager to contribute to cutting-edge projects like the South African National Weather Service’s Climate Services for Resilience initiative, which focuses on developing localized climate adaptation strategies. I am particularly interested in collaborating with institutions such as the Council for Scientific and Industrial Research (CSIR) and UCT’s African Centre for Meteorological Applications with Development (ACMAD) to enhance Cape Town’s capacity to predict extreme events linked to climate change—such as intensified heatwaves or unpredictable rainfall patterns that challenge our water security. I envision a future where meteorological services in</w:t>
      </w:r>
      <w:r>
        <w:t xml:space="preserve"> </w:t>
      </w:r>
      <w:r>
        <w:rPr>
          <w:iCs/>
          <w:i/>
        </w:rPr>
        <w:t xml:space="preserve">South Africa Cape Town</w:t>
      </w:r>
      <w:r>
        <w:t xml:space="preserve"> </w:t>
      </w:r>
      <w:r>
        <w:t xml:space="preserve">are not just reactive but proactively integrated into urban planning, agriculture, and disaster management systems across the Western Cape.</w:t>
      </w:r>
    </w:p>
    <w:p>
      <w:pPr>
        <w:pStyle w:val="BodyText"/>
      </w:pPr>
      <w:r>
        <w:t xml:space="preserve">I am drawn to the dynamic spirit of Cape Town—a city that thrives on resilience amid uncertainty. As a</w:t>
      </w:r>
      <w:r>
        <w:t xml:space="preserve"> </w:t>
      </w:r>
      <w:r>
        <w:rPr>
          <w:bCs/>
          <w:b/>
        </w:rPr>
        <w:t xml:space="preserve">Meteorologist</w:t>
      </w:r>
      <w:r>
        <w:t xml:space="preserve">, I want to be part of its story: using science to turn weather predictions into community empowerment. My training, field experience, and cultural awareness equip me to serve the people of Cape Town with precision and empathy. I am not just applying for a role; I am committing my career to understanding the skies above</w:t>
      </w:r>
      <w:r>
        <w:t xml:space="preserve"> </w:t>
      </w:r>
      <w:r>
        <w:rPr>
          <w:iCs/>
          <w:i/>
        </w:rPr>
        <w:t xml:space="preserve">South Africa Cape Town</w:t>
      </w:r>
      <w:r>
        <w:t xml:space="preserve"> </w:t>
      </w:r>
      <w:r>
        <w:t xml:space="preserve">and ensuring those insights protect our homes, our environment, and our future.</w:t>
      </w:r>
    </w:p>
    <w:p>
      <w:pPr>
        <w:pStyle w:val="BodyText"/>
      </w:pPr>
      <w:r>
        <w:t xml:space="preserve">In closing, this</w:t>
      </w:r>
      <w:r>
        <w:t xml:space="preserve"> </w:t>
      </w:r>
      <w:r>
        <w:rPr>
          <w:bCs/>
          <w:b/>
        </w:rPr>
        <w:t xml:space="preserve">Personal Statement</w:t>
      </w:r>
      <w:r>
        <w:t xml:space="preserve"> </w:t>
      </w:r>
      <w:r>
        <w:t xml:space="preserve">reflects my unwavering dedication to meteorology rooted in the specific challenges and beauty of South Africa’s most iconic city. I am prepared to bring my technical expertise, community-driven mindset, and passion for Cape Town’s unique climate to contribute meaningfully as a</w:t>
      </w:r>
      <w:r>
        <w:t xml:space="preserve"> </w:t>
      </w:r>
      <w:r>
        <w:rPr>
          <w:bCs/>
          <w:b/>
        </w:rPr>
        <w:t xml:space="preserve">Meteorologist</w:t>
      </w:r>
      <w:r>
        <w:t xml:space="preserve"> </w:t>
      </w:r>
      <w:r>
        <w:t xml:space="preserve">dedicated to serving</w:t>
      </w:r>
      <w:r>
        <w:t xml:space="preserve"> </w:t>
      </w:r>
      <w:r>
        <w:rPr>
          <w:iCs/>
          <w:i/>
        </w:rPr>
        <w:t xml:space="preserve">South Africa Cape Town</w:t>
      </w:r>
      <w:r>
        <w:t xml:space="preserve">. The forecast for our future is clear: with skilled meteorologists at the forefront, we can build a more weather-resilient Western Cape—and I am ready to help write tha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South Africa Cape Town</dc:title>
  <dc:creator/>
  <cp:keywords/>
  <dcterms:created xsi:type="dcterms:W3CDTF">2025-11-02T13:52:25Z</dcterms:created>
  <dcterms:modified xsi:type="dcterms:W3CDTF">2025-11-02T13:52:25Z</dcterms:modified>
</cp:coreProperties>
</file>

<file path=docProps/custom.xml><?xml version="1.0" encoding="utf-8"?>
<Properties xmlns="http://schemas.openxmlformats.org/officeDocument/2006/custom-properties" xmlns:vt="http://schemas.openxmlformats.org/officeDocument/2006/docPropsVTypes"/>
</file>